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4 Sukhumvit Road, Bangkok, Thailand</w:t>
      </w:r>
      <w:r>
        <w:br/>
      </w:r>
      <w:r>
        <w:t xml:space="preserve">+66 8123456789 | john.doe@email.com</w:t>
      </w:r>
      <w:r>
        <w:br/>
      </w: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Recruitment Team</w:t>
      </w:r>
      <w:r>
        <w:br/>
      </w:r>
      <w:r>
        <w:t xml:space="preserve">TechNova Solutions Co., Ltd.</w:t>
      </w:r>
      <w:r>
        <w:br/>
      </w:r>
      <w:r>
        <w:t xml:space="preserve">567 Wireless Avenue, Bangkok, Thailand</w:t>
      </w:r>
      <w:r>
        <w:br/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Computer Engineer position at TechNova Solutions Co., Ltd. in Thailand Bangkok. As a dedicated and innovative computer engineer with over five years of experience in software development, system architecture, and AI-driven solutions, I am eager to contribute my technical expertise and passion for technology to a dynamic organization like yours. The opportunity to work within Thailand’s rapidly evolving tech ecosystem, particularly in the vibrant city of Bangkok, aligns perfectly with my professional goals and personal aspirations.</w:t>
      </w:r>
    </w:p>
    <w:bookmarkStart w:id="20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As a Computer Engineer, I have consistently focused on bridging the gap between theoretical knowledge and practical application. My academic background in Computer Science from the University of Technology in Thailand, combined with hands-on experience in both startup and corporate environments, has equipped me with a robust skill set. From designing scalable web applications to optimizing cloud infrastructure for enterprise clients, I thrive on solving complex problems that drive technological advancement.</w:t>
      </w:r>
    </w:p>
    <w:p>
      <w:pPr>
        <w:pStyle w:val="BodyText"/>
      </w:pPr>
      <w:r>
        <w:t xml:space="preserve">One of my most notable projects was leading the development of an AI-powered analytics platform for a Bangkok-based e-commerce company. This project required not only technical precision but also a deep understanding of local market trends and user behavior. The platform increased the client’s operational efficiency by 40% and demonstrated my ability to adapt global technologies to regional needs—a quality I believe is critical for success in Thailand’s tech industry.</w:t>
      </w:r>
    </w:p>
    <w:bookmarkEnd w:id="20"/>
    <w:bookmarkStart w:id="21" w:name="why-bangkok-a-hub-of-innovation"/>
    <w:p>
      <w:pPr>
        <w:pStyle w:val="Heading2"/>
      </w:pPr>
      <w:r>
        <w:t xml:space="preserve">Why Bangkok? A Hub of Innovation</w:t>
      </w:r>
    </w:p>
    <w:p>
      <w:pPr>
        <w:pStyle w:val="FirstParagraph"/>
      </w:pPr>
      <w:r>
        <w:t xml:space="preserve">Bangkok has long been a beacon for technological innovation in Southeast Asia, and I am particularly drawn to its unique blend of tradition and modernity. The city’s thriving startup scene, coupled with government initiatives like the Thailand 4.0 policy, creates an environment where forward-thinking engineers can make a tangible impact. Working in Thailand Bangkok would allow me to contribute to projects that not only advance technology but also address real-world challenges faced by communities here.</w:t>
      </w:r>
    </w:p>
    <w:p>
      <w:pPr>
        <w:pStyle w:val="BodyText"/>
      </w:pPr>
      <w:r>
        <w:t xml:space="preserve">For instance, I am deeply inspired by Bangkok’s efforts to become a smart city. My experience in IoT (Internet of Things) systems and data analytics aligns with the city’s vision for sustainable urban development. I would be thrilled to collaborate on initiatives that leverage technology to improve public services, reduce environmental footprints, or enhance digital inclusion—a mission that resonates with my professional values.</w:t>
      </w:r>
    </w:p>
    <w:bookmarkEnd w:id="21"/>
    <w:bookmarkStart w:id="22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t xml:space="preserve">My technical proficiency spans a wide range of domains critical to modern computer engineering. I am well-versed in programming languages such as Python, Java, and C++, and have extensive experience with cloud platforms like AWS and Azure. My work often involves designing secure, high-performance systems that meet rigorous industry standards.</w:t>
      </w:r>
    </w:p>
    <w:p>
      <w:pPr>
        <w:pStyle w:val="BodyText"/>
      </w:pPr>
      <w:r>
        <w:t xml:space="preserve">One of my key strengths is my ability to integrate cutting-edge technologies into practical solutions. For example, I recently developed a machine learning model to predict maintenance needs for industrial machinery, which reduced downtime by 30% for a manufacturing client. This project required not only algorithmic expertise but also collaboration with cross-functional teams—a skill I have honed through years of teamwork in both local and international settings.</w:t>
      </w:r>
    </w:p>
    <w:bookmarkEnd w:id="22"/>
    <w:bookmarkStart w:id="23" w:name="cultural-adaptability"/>
    <w:p>
      <w:pPr>
        <w:pStyle w:val="Heading2"/>
      </w:pPr>
      <w:r>
        <w:t xml:space="preserve">Cultural Adaptability</w:t>
      </w:r>
    </w:p>
    <w:p>
      <w:pPr>
        <w:pStyle w:val="FirstParagraph"/>
      </w:pPr>
      <w:r>
        <w:t xml:space="preserve">Working as a Computer Engineer in Thailand Bangkok offers more than just technical challenges—it presents an opportunity to immerse myself in a rich cultural landscape. While I am confident in my technical abilities, I also prioritize understanding the local context. I have studied Thai business etiquette and am committed to fostering respectful, inclusive collaborations with colleagues and clients alike.</w:t>
      </w:r>
    </w:p>
    <w:p>
      <w:pPr>
        <w:pStyle w:val="BodyText"/>
      </w:pPr>
      <w:r>
        <w:t xml:space="preserve">My time spent working on international projects has taught me the importance of flexibility and communication in diverse environments. Whether it’s navigating language barriers or adapting to different work styles, I approach each challenge with a proactive mindset. I believe that cultural adaptability is as crucial as technical skill when building successful teams in a globalized world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joining TechNova Solutions Co., Ltd. as a Computer Engineer in Thailand Bangkok. My technical expertise, passion for innovation, and commitment to cultural integration make me an ideal candidate for this role. I am confident that my background and vision align with your company’s mission to drive technological excellence in the region.</w:t>
      </w:r>
    </w:p>
    <w:p>
      <w:pPr>
        <w:pStyle w:val="BodyText"/>
      </w:pPr>
      <w:r>
        <w:t xml:space="preserve">I would welcome the opportunity to discuss how my skills and experiences can contribute to your team. Thank you for considering my application. I look forward to the possibility of working together to shape the future of technology in Thailand Bangkok.</w:t>
      </w:r>
    </w:p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Computer Engineer</dc:title>
  <dc:creator/>
  <cp:keywords/>
  <dcterms:created xsi:type="dcterms:W3CDTF">2026-07-20T08:13:22Z</dcterms:created>
  <dcterms:modified xsi:type="dcterms:W3CDTF">2026-07-20T08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